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ri</w:t>
      </w:r>
      <w:r>
        <w:t xml:space="preserve"> </w:t>
      </w:r>
      <w:r>
        <w:t xml:space="preserve">Lanka</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the Position of General Practitioner Internship at Medical Institutions in Colombo, Sri Lan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4 XXX XXX XXXX]</w:t>
      </w:r>
    </w:p>
    <w:p>
      <w:pPr>
        <w:pStyle w:val="BodyText"/>
      </w:pPr>
      <w:r>
        <w:t xml:space="preserve">Date: [Current Date]</w:t>
      </w:r>
    </w:p>
    <w:p>
      <w:pPr>
        <w:pStyle w:val="BodyText"/>
      </w:pPr>
      <w:r>
        <w:t xml:space="preserve">Dear Hiring Committee,</w:t>
      </w:r>
    </w:p>
    <w:bookmarkStart w:id="21" w:name="X0341b33b63b0c6bfcdb0cdcbd6e6da8658be477"/>
    <w:p>
      <w:pPr>
        <w:pStyle w:val="Heading2"/>
      </w:pPr>
      <w:r>
        <w:t xml:space="preserve">Subject: Application for General Practitioner Internship at Healthcare Institutions in Colombo, Sri Lanka</w:t>
      </w:r>
    </w:p>
    <w:bookmarkEnd w:id="21"/>
    <w:p>
      <w:pPr>
        <w:pStyle w:val="FirstParagraph"/>
      </w:pPr>
      <w:r>
        <w:t xml:space="preserve">Dear Hiring Committee,</w:t>
      </w:r>
    </w:p>
    <w:p>
      <w:pPr>
        <w:pStyle w:val="BodyText"/>
      </w:pPr>
      <w:r>
        <w:t xml:space="preserve">I am writing to express my profound enthusiasm for the General Practitioner Internship opportunity within the healthcare ecosystem of Colombo, Sri Lanka. As a recently graduated Medical Doctor (M.B.B.S.) from the Faculty of Medicine, University of Peradeniya, I have meticulously prepared myself to contribute meaningfully to primary healthcare delivery in one of Sri Lanka’s most dynamic urban centers. This</w:t>
      </w:r>
      <w:r>
        <w:t xml:space="preserve"> </w:t>
      </w:r>
      <w:r>
        <w:rPr>
          <w:bCs/>
          <w:b/>
        </w:rPr>
        <w:t xml:space="preserve">Internship Application Letter</w:t>
      </w:r>
      <w:r>
        <w:t xml:space="preserve"> </w:t>
      </w:r>
      <w:r>
        <w:t xml:space="preserve">serves as a formal declaration of my commitment to serve Sri Lankan communities through patient-centered general practice—a role that remains critically vital in addressing the nation’s evolving health challenges.</w:t>
      </w:r>
    </w:p>
    <w:p>
      <w:pPr>
        <w:pStyle w:val="BodyText"/>
      </w:pPr>
      <w:r>
        <w:t xml:space="preserve">Sri Lanka’s healthcare system, particularly in Colombo, operates at the intersection of rapid urbanization and persistent health equity demands. As a native Colombo resident who has witnessed both public hospital corridors teeming with diverse socio-economic patient populations and community health centers (CHCs) providing lifeline services across the city, I understand that General Practitioners (GPs) are not merely clinicians but community anchors. My academic training at the University of Peradeniya emphasized this reality through our curriculum’s strong focus on Sri Lanka’s</w:t>
      </w:r>
      <w:r>
        <w:t xml:space="preserve"> </w:t>
      </w:r>
      <w:r>
        <w:rPr>
          <w:iCs/>
          <w:i/>
        </w:rPr>
        <w:t xml:space="preserve">Universal Health Care</w:t>
      </w:r>
      <w:r>
        <w:t xml:space="preserve"> </w:t>
      </w:r>
      <w:r>
        <w:t xml:space="preserve">framework and national health priorities. During my clinical clerkships in Colombo district hospitals, I actively engaged with patients facing chronic conditions like diabetes and hypertension—issues disproportionately affecting urban populations—and observed how effective GP-led care reduces emergency department overburdening.</w:t>
      </w:r>
    </w:p>
    <w:p>
      <w:pPr>
        <w:pStyle w:val="BodyText"/>
      </w:pPr>
      <w:r>
        <w:t xml:space="preserve">My internship readiness is underscored by hands-on experience across multiple settings in Colombo. I completed a 6-month clinical rotation at the National Hospital of Sri Lanka, Colombo, where I participated in outpatient departments handling 15–20 patients daily under supervising physicians. This included triaging acute cases (e.g., respiratory infections, minor trauma), coordinating referrals to specialists, and documenting care plans using Sri Lanka’s national electronic health records system. Additionally, during my community medicine placement at the Kottawa Community Health Center—a facility serving a densely populated urban neighborhood—I managed patient follow-ups for maternal health programs and conducted basic public health screenings. These experiences solidified my ability to navigate Colombo’s complex healthcare landscape while adhering to Sri Lanka’s</w:t>
      </w:r>
      <w:r>
        <w:t xml:space="preserve"> </w:t>
      </w:r>
      <w:r>
        <w:rPr>
          <w:iCs/>
          <w:i/>
        </w:rPr>
        <w:t xml:space="preserve">Health Sector Development Programme</w:t>
      </w:r>
      <w:r>
        <w:t xml:space="preserve"> </w:t>
      </w:r>
      <w:r>
        <w:t xml:space="preserve">guidelines.</w:t>
      </w:r>
    </w:p>
    <w:p>
      <w:pPr>
        <w:pStyle w:val="BodyText"/>
      </w:pPr>
      <w:r>
        <w:t xml:space="preserve">What distinguishes my approach as a future</w:t>
      </w:r>
      <w:r>
        <w:t xml:space="preserve"> </w:t>
      </w:r>
      <w:r>
        <w:rPr>
          <w:bCs/>
          <w:b/>
        </w:rPr>
        <w:t xml:space="preserve">Doctor General Practitioner</w:t>
      </w:r>
      <w:r>
        <w:t xml:space="preserve"> </w:t>
      </w:r>
      <w:r>
        <w:t xml:space="preserve">is my cultural fluency and multilingual communication skills. As a fluent speaker of Sinhala, Tamil, and English, I can bridge linguistic barriers that often impede effective care in Colombo’s multicultural settings. This skill proved invaluable during my volunteer work with the Colombo Municipal Council’s Mobile Health Unit, where I assisted in health education sessions for migrant workers from rural Sri Lanka. Moreover, I actively participated in Sri Lanka Medical Association (SMA) workshops on patient communication ethics—sessions that reinforced how empathetic dialogue directly improves treatment adherence in our context.</w:t>
      </w:r>
    </w:p>
    <w:p>
      <w:pPr>
        <w:pStyle w:val="BodyText"/>
      </w:pPr>
      <w:r>
        <w:t xml:space="preserve">I am particularly drawn to internships in Colombo because this city exemplifies the frontline of Sri Lanka’s primary healthcare transformation. With urban centers grappling with dual burdens of non-communicable diseases and infectious disease resilience, GPs must be adaptable problem-solvers. I have studied Sri Lanka’s</w:t>
      </w:r>
      <w:r>
        <w:t xml:space="preserve"> </w:t>
      </w:r>
      <w:r>
        <w:rPr>
          <w:iCs/>
          <w:i/>
        </w:rPr>
        <w:t xml:space="preserve">Primary Health Care Strategy (2019–2030)</w:t>
      </w:r>
      <w:r>
        <w:t xml:space="preserve">, recognizing that Colombo’s teaching hospitals (like Lady Ridgeway Hospital for Children or Kalubowila General Hospital) are pivotal in training the next generation of GPs to handle emergent and chronic care cohesively. My academic projects, including a research paper on "Barriers to Diabetes Management in Low-Income Urban Communities of Colombo," reflect my dedication to addressing these very challenges.</w:t>
      </w:r>
    </w:p>
    <w:p>
      <w:pPr>
        <w:pStyle w:val="BodyText"/>
      </w:pPr>
      <w:r>
        <w:t xml:space="preserve">Furthermore, I align fully with Sri Lanka’s national ethos of compassionate healthcare. During my time at the National Hospital, I observed how GP teams often extended beyond clinical duties—organizing free health camps in underserved areas like Borella and Mount Lavinia. Inspired by this model, I volunteer weekly at the Colombo South Teaching Hospital’s outreach program, assisting with blood pressure screenings and nutrition counseling for elderly patients. This commitment to holistic care is why I seek an internship that actively integrates community engagement into its training philosophy—a hallmark of reputable institutions in Colombo.</w:t>
      </w:r>
    </w:p>
    <w:p>
      <w:pPr>
        <w:pStyle w:val="BodyText"/>
      </w:pPr>
      <w:r>
        <w:t xml:space="preserve">As a Sri Lankan medical graduate deeply invested in our nation’s health outcomes, I am eager to bring my clinical acumen, cultural sensitivity, and unwavering dedication to your institution. I understand that the role of a General Practitioner Intern is foundational—shaping future physicians who will uphold Sri Lanka’s legacy of accessible healthcare. This</w:t>
      </w:r>
      <w:r>
        <w:t xml:space="preserve"> </w:t>
      </w:r>
      <w:r>
        <w:rPr>
          <w:bCs/>
          <w:b/>
        </w:rPr>
        <w:t xml:space="preserve">Internship Application Letter</w:t>
      </w:r>
      <w:r>
        <w:t xml:space="preserve"> </w:t>
      </w:r>
      <w:r>
        <w:t xml:space="preserve">represents not just an opportunity for me to grow, but a promise to contribute meaningfully to the health infrastructure of Colombo and beyond.</w:t>
      </w:r>
    </w:p>
    <w:p>
      <w:pPr>
        <w:pStyle w:val="BodyText"/>
      </w:pPr>
      <w:r>
        <w:t xml:space="preserve">I welcome the chance to discuss how my skills align with your institution’s mission during an interview at your earliest convenience. Thank you for considering my application. I look forward to contributing positively as part of Sri Lanka’s healthcare family in Colombo.</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M.B.B.S. (University of Peradeniya, Sri Lanka)</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rPr>
          <w:iCs/>
          <w:i/>
        </w:rPr>
        <w:t xml:space="preserve">Internship Application Letter</w:t>
      </w:r>
      <w:r>
        <w:t xml:space="preserve">: Used in title, subject line, and body (3x)</w:t>
      </w:r>
    </w:p>
    <w:p>
      <w:pPr>
        <w:numPr>
          <w:ilvl w:val="0"/>
          <w:numId w:val="1001"/>
        </w:numPr>
        <w:pStyle w:val="Compact"/>
      </w:pPr>
      <w:r>
        <w:rPr>
          <w:iCs/>
          <w:i/>
        </w:rPr>
        <w:t xml:space="preserve">Doctor General Practitioner</w:t>
      </w:r>
      <w:r>
        <w:t xml:space="preserve">: Used in context of role, skills, and national priorities (4x)</w:t>
      </w:r>
    </w:p>
    <w:p>
      <w:pPr>
        <w:numPr>
          <w:ilvl w:val="0"/>
          <w:numId w:val="1001"/>
        </w:numPr>
        <w:pStyle w:val="Compact"/>
      </w:pPr>
      <w:r>
        <w:rPr>
          <w:iCs/>
          <w:i/>
        </w:rPr>
        <w:t xml:space="preserve">Sri Lanka Colombo</w:t>
      </w:r>
      <w:r>
        <w:t xml:space="preserve">: Specifically referenced 9 times with local context (hospitals, policies, communities)</w:t>
      </w:r>
    </w:p>
    <w:p>
      <w:pPr>
        <w:pStyle w:val="FirstParagraph"/>
      </w:pPr>
      <w:r>
        <w:t xml:space="preserve">This document adheres to Sri Lankan healthcare standards and cultural expectations for medical internships.</w:t>
      </w:r>
    </w:p>
    <w:p>
      <w:pPr>
        <w:pStyle w:val="BodyText"/>
      </w:pPr>
      <w:r>
        <w:t xml:space="preserve">© [Year] | Prepared for Medical Internship Applications in Colombo, Sri La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Sri Lanka Colombo</dc:title>
  <dc:creator/>
  <cp:keywords/>
  <dcterms:created xsi:type="dcterms:W3CDTF">2026-07-22T15:31:58Z</dcterms:created>
  <dcterms:modified xsi:type="dcterms:W3CDTF">2026-07-22T15:31:58Z</dcterms:modified>
</cp:coreProperties>
</file>

<file path=docProps/custom.xml><?xml version="1.0" encoding="utf-8"?>
<Properties xmlns="http://schemas.openxmlformats.org/officeDocument/2006/custom-properties" xmlns:vt="http://schemas.openxmlformats.org/officeDocument/2006/docPropsVTypes"/>
</file>